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CD509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14:paraId="35F58CC4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8261485" w14:textId="77777777" w:rsidR="00030EE3" w:rsidRPr="0066540E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proofErr w:type="spellStart"/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</w:t>
      </w:r>
      <w:proofErr w:type="spellEnd"/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избор пројеката</w:t>
      </w:r>
      <w:r w:rsidR="009604B1"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оларних панела и пратеће инсталације за производњу електричне енергије за сопствене потребе</w:t>
      </w:r>
    </w:p>
    <w:p w14:paraId="57EDF992" w14:textId="77777777"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6255"/>
        <w:gridCol w:w="30"/>
        <w:gridCol w:w="43"/>
        <w:gridCol w:w="1427"/>
        <w:gridCol w:w="1490"/>
      </w:tblGrid>
      <w:tr w:rsidR="006005B5" w:rsidRPr="00EA479B" w14:paraId="1734E31D" w14:textId="77777777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AD30C6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бавка</w:t>
            </w:r>
            <w:proofErr w:type="spellEnd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у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градњ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соларних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анел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нвертор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ате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нстал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оизводњ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електр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енерг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сопстве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отреб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 xml:space="preserve">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/>
              </w:rPr>
              <w:t>и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рад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еопход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техничк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документ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вештај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вођач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радов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уградњ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оларних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анел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ате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нстал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оизводњ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електр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енерг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кој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клад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аконо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еопходан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илико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икључењ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дистрибутивн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исте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ку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0221BCA7" w14:textId="77777777" w:rsidTr="006005B5">
        <w:trPr>
          <w:trHeight w:val="389"/>
          <w:jc w:val="center"/>
        </w:trPr>
        <w:tc>
          <w:tcPr>
            <w:tcW w:w="63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62F99870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27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C59F6C7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CEDF6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</w:p>
        </w:tc>
      </w:tr>
      <w:tr w:rsidR="006005B5" w:rsidRPr="00EA479B" w14:paraId="066106B8" w14:textId="77777777" w:rsidTr="006005B5">
        <w:trPr>
          <w:trHeight w:val="338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4F14AE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D93206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16BD8724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4B821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CB27AB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4EDEF3C7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F63682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960F8A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5F3796FF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A3B008B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90B9E0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49FE1281" w14:textId="77777777" w:rsidTr="006005B5">
        <w:trPr>
          <w:trHeight w:val="281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89F8E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1EA1AB07" w14:textId="77777777" w:rsidTr="006005B5">
        <w:trPr>
          <w:trHeight w:val="410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318CBE3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595281F4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05A36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9A3CC8F" w14:textId="77777777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B2AE41D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777E0BB1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93795E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3591C9F5" w14:textId="77777777" w:rsidTr="006005B5">
        <w:trPr>
          <w:trHeight w:val="34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4BEB79BE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23AA482A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F3A70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5FFB9D98" w14:textId="77777777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4FD8BBB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7DE64299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95D43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6FF89E3E" w14:textId="77777777" w:rsidTr="006005B5">
        <w:trPr>
          <w:trHeight w:val="35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52D9B8F8" w14:textId="7D71BFBB" w:rsidR="006005B5" w:rsidRPr="0080034E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 w:rsidR="0080034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градска топлана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0599D964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575E4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14:paraId="0A87E76E" w14:textId="77777777" w:rsidTr="006005B5">
        <w:trPr>
          <w:trHeight w:val="389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2FDB9873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6744B39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767C36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34BCF7BC" w14:textId="77777777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1AC62933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3F2752E2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A37B45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968FA73" w14:textId="77777777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078AFD4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0FE2B43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CE7B9C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2C19193F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6B5CBB1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а размакнутим крилима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F82F6E3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465AE0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46A9B30B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9EA3F81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вак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A932BDB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062AED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205FF8BB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77468AE1" w14:textId="77777777" w:rsidR="006005B5" w:rsidRPr="00EA479B" w:rsidRDefault="006005B5" w:rsidP="00586AA2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84ACA6E" w14:textId="77777777" w:rsidR="006005B5" w:rsidRPr="00EA479B" w:rsidRDefault="006005B5" w:rsidP="00586A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44BEFF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14:paraId="55B20E12" w14:textId="77777777" w:rsidTr="006005B5">
        <w:trPr>
          <w:trHeight w:val="353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D5EB56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уће</w:t>
            </w:r>
            <w:proofErr w:type="spellEnd"/>
          </w:p>
        </w:tc>
      </w:tr>
      <w:tr w:rsidR="006005B5" w:rsidRPr="00EA479B" w14:paraId="61289A17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D29B7C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A3C0CE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1A0FE34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AC5CEA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7560D1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,5</w:t>
            </w:r>
          </w:p>
        </w:tc>
      </w:tr>
      <w:tr w:rsidR="006005B5" w:rsidRPr="00EA479B" w14:paraId="4F416902" w14:textId="77777777" w:rsidTr="006005B5">
        <w:trPr>
          <w:trHeight w:val="34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8FF5B5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D220CF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6005B5" w:rsidRPr="00EA479B" w14:paraId="714E6B2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665A54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A411DF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,5</w:t>
            </w:r>
          </w:p>
        </w:tc>
      </w:tr>
      <w:tr w:rsidR="006005B5" w:rsidRPr="00EA479B" w14:paraId="3ED0C2AF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72B560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512D9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6005B5" w:rsidRPr="00EA479B" w14:paraId="13A95029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C981B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82815A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</w:tr>
      <w:tr w:rsidR="006005B5" w:rsidRPr="00EA479B" w14:paraId="28CF5CA0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74EF1D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060A8B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6005B5" w:rsidRPr="00EA479B" w14:paraId="74C25E88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212FB5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2FF478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6005B5" w:rsidRPr="00EA479B" w14:paraId="363F595B" w14:textId="77777777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B1776C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бвенци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нергетск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анациј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општ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епубл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7AEA618E" w14:textId="77777777" w:rsidTr="006005B5">
        <w:trPr>
          <w:trHeight w:val="410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53B9D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0D7FBE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C3729D6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AD7402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ни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482818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1C863BF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CE02B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409AF9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969D621" w14:textId="77777777" w:rsid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14:paraId="30B63E94" w14:textId="3C48767F" w:rsidR="006005B5" w:rsidRP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proofErr w:type="spellStart"/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</w:t>
      </w:r>
      <w:proofErr w:type="spellEnd"/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избор пројеката</w:t>
      </w: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лектронски регулисаних циркулационих пумпи, опремања система грејања са уређајима за регулацију и мерење предате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br/>
        <w:t>количине топлоте објекту (</w:t>
      </w:r>
      <w:proofErr w:type="spellStart"/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калориметри</w:t>
      </w:r>
      <w:proofErr w:type="spellEnd"/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 делитељи топлоте, баланс вентили)</w:t>
      </w:r>
    </w:p>
    <w:p w14:paraId="2C05205B" w14:textId="6618B86D"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6005B5" w:rsidRPr="00EA479B" w14:paraId="7FE89C17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92292" w14:textId="77777777" w:rsidR="006005B5" w:rsidRPr="00EA479B" w:rsidRDefault="006005B5" w:rsidP="00586AA2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Унапређењ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термотехничких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зград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путе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замен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ил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дел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ефикаснији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о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путе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344040DD" w14:textId="77777777" w:rsidR="006005B5" w:rsidRPr="00EA479B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електронск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регулисаних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циркулационих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  <w:p w14:paraId="200521A6" w14:textId="77777777" w:rsidR="006005B5" w:rsidRPr="00EA479B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премањ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ређаји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регулацију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оличин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топлот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алориметр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делитељ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топлот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баланс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вентил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005B5" w:rsidRPr="00EA479B" w14:paraId="6F125778" w14:textId="77777777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B926CD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798AA53C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DB27D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986C97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00E1BDB5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6F1DA78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57082F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005B5" w:rsidRPr="00EA479B" w14:paraId="02077E8D" w14:textId="77777777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F3778EE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273ACC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6005B5" w:rsidRPr="00EA479B" w14:paraId="086421FA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8EA3E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3326CC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554CF476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4781A56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аљинско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рејање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9716A8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530A6CE8" w14:textId="77777777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44B2D03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6453FEF1" w14:textId="77777777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00EF8D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арактерист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пољ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олариј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F2C3F3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AA566F2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685033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D9768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062DD41A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6B3172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размакнут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рилим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4D2F5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1F3F0F92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EADC8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вак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CD9E4F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1509597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529D5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2A964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2DF6DC77" w14:textId="77777777" w:rsidTr="006005B5">
        <w:trPr>
          <w:trHeight w:val="346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B8FE0C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01F6E618" w14:textId="77777777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48D5B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гледу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јект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5FCAE0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DE5B9F7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E5DDCA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7A7BA1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345CB742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1BF07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E5578D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32044785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EF1C57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F2CBD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46CFBA0C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892A1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E181C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5553A6C5" w14:textId="77777777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2129F7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5F8FDD39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31BCB2" w14:textId="358EE5AC" w:rsidR="006005B5" w:rsidRPr="006005B5" w:rsidRDefault="006005B5" w:rsidP="00586AA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аједнице</w:t>
            </w:r>
          </w:p>
          <w:p w14:paraId="6020A612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редстављ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личник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укуп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мбеног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рес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и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бро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тог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005B5" w:rsidRPr="00EA479B" w14:paraId="1DDF2F34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D26C7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357E1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7C7B196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2296EA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044B40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5790E82E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F4B170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480FBF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005B5" w:rsidRPr="00EA479B" w14:paraId="7E443DDB" w14:textId="77777777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2805B9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708251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005B5" w:rsidRPr="00EA479B" w14:paraId="77FCC183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05F1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218BC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005B5" w:rsidRPr="00EA479B" w14:paraId="301E4A17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8A578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10AF35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005B5" w:rsidRPr="00EA479B" w14:paraId="3D782BEE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0D12EC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9BB4E9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005B5" w:rsidRPr="00EA479B" w14:paraId="2F114F5A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3A28C5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3AE934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005B5" w:rsidRPr="00EA479B" w14:paraId="439A4376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1DF2E8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C8580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005B5" w:rsidRPr="00EA479B" w14:paraId="7092251B" w14:textId="77777777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AD60B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5A3397FA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A67718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бвенци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нергетск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анациј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општ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епубл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03CA1D00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85A3DD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0444A5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FD5FEE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C73F2B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ни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F6157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0F1E931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9FC105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BCE15D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BB6FC14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0A4F3" w14:textId="77777777" w:rsidR="00693EAD" w:rsidRDefault="00693EAD" w:rsidP="00CB7E8C">
      <w:pPr>
        <w:spacing w:after="0" w:line="240" w:lineRule="auto"/>
      </w:pPr>
      <w:r>
        <w:separator/>
      </w:r>
    </w:p>
  </w:endnote>
  <w:endnote w:type="continuationSeparator" w:id="0">
    <w:p w14:paraId="77935CBE" w14:textId="77777777" w:rsidR="00693EAD" w:rsidRDefault="00693EAD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57259" w14:textId="77777777" w:rsidR="00693EAD" w:rsidRDefault="00693EAD" w:rsidP="00CB7E8C">
      <w:pPr>
        <w:spacing w:after="0" w:line="240" w:lineRule="auto"/>
      </w:pPr>
      <w:r>
        <w:separator/>
      </w:r>
    </w:p>
  </w:footnote>
  <w:footnote w:type="continuationSeparator" w:id="0">
    <w:p w14:paraId="2C435785" w14:textId="77777777" w:rsidR="00693EAD" w:rsidRDefault="00693EAD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A6389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127352064">
    <w:abstractNumId w:val="24"/>
  </w:num>
  <w:num w:numId="2" w16cid:durableId="1241524466">
    <w:abstractNumId w:val="16"/>
  </w:num>
  <w:num w:numId="3" w16cid:durableId="532114329">
    <w:abstractNumId w:val="25"/>
  </w:num>
  <w:num w:numId="4" w16cid:durableId="1353651130">
    <w:abstractNumId w:val="7"/>
  </w:num>
  <w:num w:numId="5" w16cid:durableId="2057926724">
    <w:abstractNumId w:val="14"/>
  </w:num>
  <w:num w:numId="6" w16cid:durableId="1274554208">
    <w:abstractNumId w:val="29"/>
  </w:num>
  <w:num w:numId="7" w16cid:durableId="151146578">
    <w:abstractNumId w:val="11"/>
  </w:num>
  <w:num w:numId="8" w16cid:durableId="1377852767">
    <w:abstractNumId w:val="15"/>
  </w:num>
  <w:num w:numId="9" w16cid:durableId="544754025">
    <w:abstractNumId w:val="31"/>
  </w:num>
  <w:num w:numId="10" w16cid:durableId="834494323">
    <w:abstractNumId w:val="30"/>
  </w:num>
  <w:num w:numId="11" w16cid:durableId="502668238">
    <w:abstractNumId w:val="6"/>
  </w:num>
  <w:num w:numId="12" w16cid:durableId="208568235">
    <w:abstractNumId w:val="28"/>
  </w:num>
  <w:num w:numId="13" w16cid:durableId="1609972116">
    <w:abstractNumId w:val="22"/>
  </w:num>
  <w:num w:numId="14" w16cid:durableId="1436749953">
    <w:abstractNumId w:val="2"/>
  </w:num>
  <w:num w:numId="15" w16cid:durableId="1806388678">
    <w:abstractNumId w:val="8"/>
  </w:num>
  <w:num w:numId="16" w16cid:durableId="1629966586">
    <w:abstractNumId w:val="20"/>
  </w:num>
  <w:num w:numId="17" w16cid:durableId="368532894">
    <w:abstractNumId w:val="27"/>
  </w:num>
  <w:num w:numId="18" w16cid:durableId="520315683">
    <w:abstractNumId w:val="19"/>
  </w:num>
  <w:num w:numId="19" w16cid:durableId="2119177876">
    <w:abstractNumId w:val="0"/>
  </w:num>
  <w:num w:numId="20" w16cid:durableId="183861046">
    <w:abstractNumId w:val="10"/>
  </w:num>
  <w:num w:numId="21" w16cid:durableId="669410213">
    <w:abstractNumId w:val="3"/>
  </w:num>
  <w:num w:numId="22" w16cid:durableId="448937534">
    <w:abstractNumId w:val="5"/>
  </w:num>
  <w:num w:numId="23" w16cid:durableId="1260680406">
    <w:abstractNumId w:val="23"/>
  </w:num>
  <w:num w:numId="24" w16cid:durableId="1820076486">
    <w:abstractNumId w:val="9"/>
  </w:num>
  <w:num w:numId="25" w16cid:durableId="1992906689">
    <w:abstractNumId w:val="18"/>
  </w:num>
  <w:num w:numId="26" w16cid:durableId="813642746">
    <w:abstractNumId w:val="21"/>
  </w:num>
  <w:num w:numId="27" w16cid:durableId="400905531">
    <w:abstractNumId w:val="1"/>
  </w:num>
  <w:num w:numId="28" w16cid:durableId="1120566085">
    <w:abstractNumId w:val="13"/>
  </w:num>
  <w:num w:numId="29" w16cid:durableId="1906649617">
    <w:abstractNumId w:val="26"/>
  </w:num>
  <w:num w:numId="30" w16cid:durableId="1673602002">
    <w:abstractNumId w:val="4"/>
  </w:num>
  <w:num w:numId="31" w16cid:durableId="287593016">
    <w:abstractNumId w:val="12"/>
  </w:num>
  <w:num w:numId="32" w16cid:durableId="333532165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3FA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005B5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3EAD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0034E"/>
    <w:rsid w:val="00810731"/>
    <w:rsid w:val="00811065"/>
    <w:rsid w:val="00814F24"/>
    <w:rsid w:val="00841218"/>
    <w:rsid w:val="008524A5"/>
    <w:rsid w:val="00871655"/>
    <w:rsid w:val="0087170F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7E8C"/>
    <w:rsid w:val="00CC78DF"/>
    <w:rsid w:val="00CD2F7E"/>
    <w:rsid w:val="00D13CF6"/>
    <w:rsid w:val="00D17F10"/>
    <w:rsid w:val="00D24529"/>
    <w:rsid w:val="00D40694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A576A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6541F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95C17-C0CB-45D2-8B34-001BC2DA6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Nenad Kovač</cp:lastModifiedBy>
  <cp:revision>2</cp:revision>
  <cp:lastPrinted>2021-08-06T05:54:00Z</cp:lastPrinted>
  <dcterms:created xsi:type="dcterms:W3CDTF">2022-10-10T11:05:00Z</dcterms:created>
  <dcterms:modified xsi:type="dcterms:W3CDTF">2022-10-10T11:05:00Z</dcterms:modified>
</cp:coreProperties>
</file>